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6B0935F7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1E1C6E">
        <w:rPr>
          <w:rFonts w:ascii="Calibri" w:hAnsi="Calibri" w:cs="Times New Roman"/>
        </w:rPr>
        <w:t>9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1E1C6E">
        <w:rPr>
          <w:rFonts w:ascii="Calibri" w:hAnsi="Calibri" w:cs="Times New Roman"/>
        </w:rPr>
        <w:t>10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2A5F0D1D" w:rsidR="00A2381B" w:rsidRPr="00803FCB" w:rsidRDefault="007D7F84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  <w:bookmarkStart w:id="0" w:name="_GoBack"/>
            <w:bookmarkEnd w:id="0"/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552C3F7C" w:rsidR="00A2381B" w:rsidRPr="00CF7AE4" w:rsidRDefault="001E1C6E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ciden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12DD55" w14:textId="4BCF2E70" w:rsidR="00A2381B" w:rsidRDefault="001E1C6E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9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576B1A7B" w14:textId="1BC82B67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112E0B9" w14:textId="2633547F" w:rsidR="00A2381B" w:rsidRDefault="003D5484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</w:t>
            </w:r>
            <w:r w:rsidR="001E1C6E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42E3D546" w14:textId="6E084497" w:rsidR="001743F0" w:rsidRPr="00CF7AE4" w:rsidRDefault="001743F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40B9A8CF" w:rsidR="00A2381B" w:rsidRPr="00CF7AE4" w:rsidRDefault="001E1C6E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9</w:t>
            </w:r>
            <w:r w:rsidR="00A16E2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2E953BF4" w:rsidR="00A2381B" w:rsidRPr="00CF7AE4" w:rsidRDefault="001E1C6E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. Village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1CC19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28A29F75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1C43CB1D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6AFDE10D" w:rsidR="00A2381B" w:rsidRPr="00CF7AE4" w:rsidRDefault="001E1C6E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imple Battery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1A22C8F" w14:textId="7356B2F3" w:rsidR="00E10D68" w:rsidRDefault="001E1C6E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9</w:t>
            </w:r>
            <w:r w:rsidR="00A16E2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427A926B" w14:textId="4D457157" w:rsidR="00A16E2B" w:rsidRPr="00CF7AE4" w:rsidRDefault="001E1C6E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:25</w:t>
            </w:r>
            <w:r w:rsidR="00A16E2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420916" w14:textId="0BA865E4" w:rsidR="00E10D68" w:rsidRDefault="001E1C6E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9</w:t>
            </w:r>
            <w:r w:rsidR="00A16E2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734FFDDE" w14:textId="4DDC594D" w:rsidR="00A16E2B" w:rsidRPr="00CF7AE4" w:rsidRDefault="001E1C6E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:53</w:t>
            </w:r>
            <w:r w:rsidR="00A16E2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37C5B4BB" w:rsidR="00A2381B" w:rsidRPr="00CF7AE4" w:rsidRDefault="001E1C6E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9</w:t>
            </w:r>
            <w:r w:rsidR="00A16E2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2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13501A7A" w:rsidR="00A2381B" w:rsidRPr="00CF7AE4" w:rsidRDefault="001E1C6E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King Frazier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23EFBB7F" w:rsidR="00A2381B" w:rsidRPr="00CF7AE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3EF8B840" w:rsidR="00A2381B" w:rsidRPr="00CF7AE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n-Student</w:t>
            </w: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63636117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7AE907F2" w:rsidR="005B166A" w:rsidRPr="00CF7AE4" w:rsidRDefault="005B166A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58E2D722" w:rsidR="00A16E2B" w:rsidRPr="00CF7AE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116415E3" w:rsidR="00A16E2B" w:rsidRPr="00CF7AE4" w:rsidRDefault="00A16E2B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47A85378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1F9710A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01671D15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6BD3618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6EC6D779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0DE6764" w14:textId="5B6837AB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70E9D79" w:rsidR="00A2381B" w:rsidRPr="00C16C65" w:rsidRDefault="00A2381B" w:rsidP="001E1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73EBF6D" w14:textId="482C8D89" w:rsidR="00F1408E" w:rsidRDefault="00F1408E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A7F1B44" w14:textId="07C9E023" w:rsidR="00A2381B" w:rsidRPr="00C16C65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703EA89E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2ED7AC2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2F476FD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7859670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3D42A1A6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23DC503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1ACB6DD5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D2D8B25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58A440C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3055682F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578AA9C4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7D9FA41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173FCF61" w:rsidR="000849D7" w:rsidRDefault="000849D7" w:rsidP="003042AE">
      <w:pPr>
        <w:rPr>
          <w:color w:val="FF0000"/>
        </w:rPr>
      </w:pPr>
    </w:p>
    <w:p w14:paraId="1F367F13" w14:textId="23F18870" w:rsidR="000849D7" w:rsidRDefault="00A566C0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040BED8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296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3F0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1C6E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0CF2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484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D6DA5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166A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19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D7F84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3642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6E2B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C0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1A9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3CB0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0D68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6EFA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408E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C7A96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1B2FC8-7C08-494D-98A8-75BE1E308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3</cp:revision>
  <cp:lastPrinted>2018-04-17T19:24:00Z</cp:lastPrinted>
  <dcterms:created xsi:type="dcterms:W3CDTF">2018-04-17T21:04:00Z</dcterms:created>
  <dcterms:modified xsi:type="dcterms:W3CDTF">2018-04-18T15:51:00Z</dcterms:modified>
</cp:coreProperties>
</file>